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6507" w:rsidRPr="005E3B48" w:rsidRDefault="0034203B" w:rsidP="005E3B48">
      <w:pPr>
        <w:pStyle w:val="Title"/>
        <w:rPr>
          <w:rFonts w:ascii="Times New Roman" w:hAnsi="Times New Roman" w:cs="Times New Roman"/>
          <w:caps/>
          <w:sz w:val="24"/>
          <w:szCs w:val="24"/>
        </w:rPr>
      </w:pPr>
      <w:r w:rsidRPr="005E3B48">
        <w:rPr>
          <w:rFonts w:ascii="Times New Roman" w:hAnsi="Times New Roman" w:cs="Times New Roman"/>
          <w:caps/>
          <w:sz w:val="24"/>
          <w:szCs w:val="24"/>
        </w:rPr>
        <w:t>Joseph P. Rine</w:t>
      </w:r>
    </w:p>
    <w:p w:rsidR="00166507" w:rsidRPr="005E3B48" w:rsidRDefault="007360A3" w:rsidP="005E3B48">
      <w:pPr>
        <w:jc w:val="center"/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t>Derrick Hand / Concrete Worker / Maintenance Professional</w:t>
      </w:r>
    </w:p>
    <w:p w:rsidR="005E3B48" w:rsidRPr="005E3B48" w:rsidRDefault="005E3B48" w:rsidP="005E3B48">
      <w:pPr>
        <w:tabs>
          <w:tab w:val="right" w:pos="9360"/>
        </w:tabs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jrine@wwrfresource.com</w:t>
      </w:r>
      <w:r>
        <w:rPr>
          <w:rFonts w:ascii="Times New Roman" w:hAnsi="Times New Roman" w:cs="Times New Roman"/>
          <w:b w:val="0"/>
          <w:sz w:val="24"/>
          <w:szCs w:val="24"/>
        </w:rPr>
        <w:tab/>
      </w:r>
      <w:r w:rsidRPr="005E3B48">
        <w:rPr>
          <w:rFonts w:ascii="Times New Roman" w:hAnsi="Times New Roman" w:cs="Times New Roman"/>
          <w:b w:val="0"/>
          <w:sz w:val="24"/>
          <w:szCs w:val="24"/>
        </w:rPr>
        <w:t>401 S. Emporia, Wichita, KS 67202</w:t>
      </w:r>
    </w:p>
    <w:p w:rsidR="007360A3" w:rsidRPr="005E3B48" w:rsidRDefault="00E71992" w:rsidP="005E3B48">
      <w:pPr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i/>
          <w:sz w:val="24"/>
          <w:szCs w:val="24"/>
        </w:rPr>
        <w:t>Mobile</w:t>
      </w:r>
      <w:bookmarkStart w:id="0" w:name="_GoBack"/>
      <w:bookmarkEnd w:id="0"/>
      <w:r w:rsidR="007360A3" w:rsidRPr="005E3B48">
        <w:rPr>
          <w:rFonts w:ascii="Times New Roman" w:hAnsi="Times New Roman" w:cs="Times New Roman"/>
          <w:b w:val="0"/>
          <w:i/>
          <w:sz w:val="24"/>
          <w:szCs w:val="24"/>
        </w:rPr>
        <w:t>:</w:t>
      </w:r>
      <w:r w:rsidR="007360A3" w:rsidRPr="005E3B48">
        <w:rPr>
          <w:rFonts w:ascii="Times New Roman" w:hAnsi="Times New Roman" w:cs="Times New Roman"/>
          <w:b w:val="0"/>
          <w:sz w:val="24"/>
          <w:szCs w:val="24"/>
        </w:rPr>
        <w:t xml:space="preserve"> (316) </w:t>
      </w:r>
      <w:r w:rsidR="00EA6743">
        <w:rPr>
          <w:rFonts w:ascii="Times New Roman" w:hAnsi="Times New Roman" w:cs="Times New Roman"/>
          <w:b w:val="0"/>
          <w:sz w:val="24"/>
          <w:szCs w:val="24"/>
        </w:rPr>
        <w:t>779-6042</w:t>
      </w:r>
    </w:p>
    <w:p w:rsidR="00166507" w:rsidRPr="005E3B48" w:rsidRDefault="007360A3" w:rsidP="005E3B48">
      <w:pPr>
        <w:spacing w:before="100" w:beforeAutospacing="1"/>
        <w:ind w:left="374" w:hanging="374"/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sz w:val="24"/>
          <w:szCs w:val="24"/>
        </w:rPr>
        <w:t>SUMMARY OF QUALIFICATIONS</w:t>
      </w:r>
    </w:p>
    <w:p w:rsidR="001F0290" w:rsidRPr="005E3B48" w:rsidRDefault="001F0290" w:rsidP="005E3B48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Extensive background in the oil and gas industry with </w:t>
      </w:r>
      <w:r w:rsidR="0034203B" w:rsidRPr="005E3B48">
        <w:rPr>
          <w:rFonts w:ascii="Times New Roman" w:hAnsi="Times New Roman" w:cs="Times New Roman"/>
          <w:b w:val="0"/>
          <w:sz w:val="24"/>
          <w:szCs w:val="24"/>
        </w:rPr>
        <w:t>15 years</w:t>
      </w:r>
      <w:r w:rsidR="007360A3" w:rsidRPr="005E3B48">
        <w:rPr>
          <w:rFonts w:ascii="Times New Roman" w:hAnsi="Times New Roman" w:cs="Times New Roman"/>
          <w:b w:val="0"/>
          <w:sz w:val="24"/>
          <w:szCs w:val="24"/>
        </w:rPr>
        <w:t>’</w:t>
      </w: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 experience.</w:t>
      </w:r>
    </w:p>
    <w:p w:rsidR="001F0290" w:rsidRPr="005E3B48" w:rsidRDefault="001F0290" w:rsidP="005E3B48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Has worked in the construction industry for 9 years, setting forms, finishing concrete, and operating heavy equipment.</w:t>
      </w:r>
    </w:p>
    <w:p w:rsidR="005E3B48" w:rsidRPr="005E3B48" w:rsidRDefault="005E3B48" w:rsidP="005E3B48">
      <w:pPr>
        <w:numPr>
          <w:ilvl w:val="0"/>
          <w:numId w:val="6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Valid Class B CDL with a clean driving record.</w:t>
      </w:r>
    </w:p>
    <w:p w:rsidR="001F0290" w:rsidRPr="005E3B48" w:rsidRDefault="001F0290" w:rsidP="005E3B48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Over 10 years’ experience as a Maintenance S</w:t>
      </w:r>
      <w:r w:rsidR="0034203B" w:rsidRPr="005E3B48">
        <w:rPr>
          <w:rFonts w:ascii="Times New Roman" w:hAnsi="Times New Roman" w:cs="Times New Roman"/>
          <w:b w:val="0"/>
          <w:sz w:val="24"/>
          <w:szCs w:val="24"/>
        </w:rPr>
        <w:t xml:space="preserve">upervisor </w:t>
      </w:r>
      <w:r w:rsidRPr="005E3B48">
        <w:rPr>
          <w:rFonts w:ascii="Times New Roman" w:hAnsi="Times New Roman" w:cs="Times New Roman"/>
          <w:b w:val="0"/>
          <w:sz w:val="24"/>
          <w:szCs w:val="24"/>
        </w:rPr>
        <w:t>and Lead Man.</w:t>
      </w:r>
    </w:p>
    <w:p w:rsidR="001F0290" w:rsidRPr="005E3B48" w:rsidRDefault="001F0290" w:rsidP="005E3B48">
      <w:pPr>
        <w:spacing w:before="100" w:beforeAutospacing="1"/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sz w:val="24"/>
          <w:szCs w:val="24"/>
        </w:rPr>
        <w:t>SKILL PROFILE</w:t>
      </w:r>
    </w:p>
    <w:p w:rsidR="005E3B48" w:rsidRDefault="005E3B48" w:rsidP="005E3B48">
      <w:pPr>
        <w:rPr>
          <w:rFonts w:ascii="Times New Roman" w:hAnsi="Times New Roman" w:cs="Times New Roman"/>
          <w:b w:val="0"/>
          <w:i/>
          <w:sz w:val="24"/>
          <w:szCs w:val="24"/>
        </w:rPr>
        <w:sectPr w:rsidR="005E3B48" w:rsidSect="005E3B48">
          <w:pgSz w:w="12240" w:h="15840"/>
          <w:pgMar w:top="630" w:right="1440" w:bottom="1440" w:left="1440" w:header="720" w:footer="720" w:gutter="0"/>
          <w:cols w:space="720"/>
          <w:docGrid w:linePitch="360"/>
        </w:sectPr>
      </w:pPr>
    </w:p>
    <w:p w:rsidR="001F0290" w:rsidRPr="005E3B48" w:rsidRDefault="001F0290" w:rsidP="005E3B48">
      <w:pPr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lastRenderedPageBreak/>
        <w:t xml:space="preserve">Supervisory </w:t>
      </w:r>
    </w:p>
    <w:p w:rsidR="001F0290" w:rsidRPr="005E3B48" w:rsidRDefault="001F0290" w:rsidP="005E3B4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Project management</w:t>
      </w:r>
    </w:p>
    <w:p w:rsidR="001F0290" w:rsidRPr="005E3B48" w:rsidRDefault="001F0290" w:rsidP="005E3B4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Training</w:t>
      </w:r>
    </w:p>
    <w:p w:rsidR="001F0290" w:rsidRPr="005E3B48" w:rsidRDefault="001F0290" w:rsidP="005E3B4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Plan execution</w:t>
      </w:r>
    </w:p>
    <w:p w:rsidR="001F0290" w:rsidRPr="005E3B48" w:rsidRDefault="001F0290" w:rsidP="005E3B48">
      <w:pPr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t>Construction</w:t>
      </w:r>
    </w:p>
    <w:p w:rsidR="001F0290" w:rsidRPr="005E3B48" w:rsidRDefault="001F0290" w:rsidP="005E3B4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Drills, presses, threaders, band saws, Skilsaws, porta power, plasma cutters, nailers</w:t>
      </w:r>
    </w:p>
    <w:p w:rsidR="001F0290" w:rsidRPr="005E3B48" w:rsidRDefault="001F0290" w:rsidP="005E3B4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Drywall, finishing, roofing, remodels, additions</w:t>
      </w:r>
    </w:p>
    <w:p w:rsidR="001F0290" w:rsidRPr="005E3B48" w:rsidRDefault="001F0290" w:rsidP="005E3B4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Concrete prep and finishing</w:t>
      </w:r>
    </w:p>
    <w:p w:rsidR="005E3B48" w:rsidRPr="005E3B48" w:rsidRDefault="005E3B48" w:rsidP="005E3B48">
      <w:pPr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lastRenderedPageBreak/>
        <w:t>Equipment Operation</w:t>
      </w:r>
    </w:p>
    <w:p w:rsidR="005E3B48" w:rsidRPr="005E3B48" w:rsidRDefault="005E3B48" w:rsidP="005E3B4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Forklifts, bobcats, backhoes, front end loaders</w:t>
      </w:r>
    </w:p>
    <w:p w:rsidR="005E3B48" w:rsidRPr="005E3B48" w:rsidRDefault="005E3B48" w:rsidP="005E3B4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Dump trucks, concrete trucks, garbage trucks</w:t>
      </w:r>
    </w:p>
    <w:p w:rsidR="001F0290" w:rsidRPr="005E3B48" w:rsidRDefault="001F0290" w:rsidP="005E3B48">
      <w:pPr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t>Maintenance</w:t>
      </w:r>
    </w:p>
    <w:p w:rsidR="001F0290" w:rsidRPr="005E3B48" w:rsidRDefault="005E3B48" w:rsidP="005E3B48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3-phase and single phase motors</w:t>
      </w:r>
    </w:p>
    <w:p w:rsidR="005E3B48" w:rsidRPr="005E3B48" w:rsidRDefault="005E3B48" w:rsidP="005E3B48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Vacuum packing machines</w:t>
      </w:r>
    </w:p>
    <w:p w:rsidR="005E3B48" w:rsidRPr="005E3B48" w:rsidRDefault="005E3B48" w:rsidP="005E3B48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Tracking and troubleshooting problems</w:t>
      </w:r>
    </w:p>
    <w:p w:rsidR="005E3B48" w:rsidRPr="005E3B48" w:rsidRDefault="005E3B48" w:rsidP="005E3B48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Plumbing and electrical</w:t>
      </w:r>
    </w:p>
    <w:p w:rsidR="005E3B48" w:rsidRDefault="005E3B48" w:rsidP="005E3B48">
      <w:pPr>
        <w:rPr>
          <w:rFonts w:ascii="Times New Roman" w:hAnsi="Times New Roman" w:cs="Times New Roman"/>
          <w:sz w:val="24"/>
          <w:szCs w:val="24"/>
        </w:rPr>
        <w:sectPr w:rsidR="005E3B48" w:rsidSect="005E3B48">
          <w:type w:val="continuous"/>
          <w:pgSz w:w="12240" w:h="15840"/>
          <w:pgMar w:top="630" w:right="1440" w:bottom="1440" w:left="1440" w:header="720" w:footer="720" w:gutter="0"/>
          <w:cols w:num="2" w:space="720"/>
          <w:docGrid w:linePitch="360"/>
        </w:sectPr>
      </w:pPr>
    </w:p>
    <w:p w:rsidR="00166507" w:rsidRPr="005E3B48" w:rsidRDefault="007360A3" w:rsidP="005E3B48">
      <w:pPr>
        <w:spacing w:before="100" w:beforeAutospacing="1"/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sz w:val="24"/>
          <w:szCs w:val="24"/>
        </w:rPr>
        <w:lastRenderedPageBreak/>
        <w:t>WORK HISTORY</w:t>
      </w:r>
    </w:p>
    <w:p w:rsidR="005E3B48" w:rsidRDefault="005E3B48" w:rsidP="005E3B48">
      <w:pPr>
        <w:tabs>
          <w:tab w:val="right" w:pos="9360"/>
        </w:tabs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i/>
          <w:sz w:val="24"/>
          <w:szCs w:val="24"/>
        </w:rPr>
        <w:t>Sanitation Worker</w:t>
      </w:r>
      <w:r w:rsidR="00D12A20" w:rsidRPr="00D12A20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>- City of Winfield, Sanitation Department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sz w:val="24"/>
          <w:szCs w:val="24"/>
        </w:rPr>
        <w:t>Winfield, Kansas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 xml:space="preserve"> 2017-2018</w:t>
      </w:r>
    </w:p>
    <w:p w:rsidR="005E3B48" w:rsidRDefault="005E3B48" w:rsidP="005E3B48">
      <w:pPr>
        <w:pStyle w:val="ListParagraph"/>
        <w:numPr>
          <w:ilvl w:val="0"/>
          <w:numId w:val="33"/>
        </w:numPr>
        <w:tabs>
          <w:tab w:val="right" w:pos="9360"/>
        </w:tabs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Operated trash trucks for the City of Winfield.</w:t>
      </w:r>
    </w:p>
    <w:p w:rsidR="005E3B48" w:rsidRDefault="005E3B48" w:rsidP="005E3B48">
      <w:pPr>
        <w:pStyle w:val="ListParagraph"/>
        <w:numPr>
          <w:ilvl w:val="0"/>
          <w:numId w:val="33"/>
        </w:numPr>
        <w:tabs>
          <w:tab w:val="right" w:pos="9360"/>
        </w:tabs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Determined pickup frequency for commercial clients based on volume and container size.</w:t>
      </w:r>
    </w:p>
    <w:p w:rsidR="005E3B48" w:rsidRPr="005E3B48" w:rsidRDefault="005E3B48" w:rsidP="005E3B48">
      <w:pPr>
        <w:pStyle w:val="ListParagraph"/>
        <w:numPr>
          <w:ilvl w:val="0"/>
          <w:numId w:val="33"/>
        </w:numPr>
        <w:tabs>
          <w:tab w:val="right" w:pos="9360"/>
        </w:tabs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Worked with third-party providers to collect industrial/manufacturing waste not fit for equipment capabilities.</w:t>
      </w:r>
    </w:p>
    <w:p w:rsidR="00166507" w:rsidRPr="00D12A20" w:rsidRDefault="0034203B" w:rsidP="00D12A20">
      <w:pPr>
        <w:tabs>
          <w:tab w:val="right" w:pos="9360"/>
        </w:tabs>
        <w:spacing w:before="100" w:beforeAutospacing="1"/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t>Escort Driver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 xml:space="preserve"> - </w:t>
      </w:r>
      <w:r w:rsidR="00D12A20" w:rsidRPr="005E3B48">
        <w:rPr>
          <w:rFonts w:ascii="Times New Roman" w:hAnsi="Times New Roman" w:cs="Times New Roman"/>
          <w:b w:val="0"/>
          <w:sz w:val="24"/>
          <w:szCs w:val="24"/>
        </w:rPr>
        <w:t>John’s Flag Car</w:t>
      </w:r>
      <w:r w:rsidR="005E3B48" w:rsidRPr="005E3B48">
        <w:rPr>
          <w:rFonts w:ascii="Times New Roman" w:hAnsi="Times New Roman" w:cs="Times New Roman"/>
          <w:b w:val="0"/>
          <w:sz w:val="24"/>
          <w:szCs w:val="24"/>
        </w:rPr>
        <w:tab/>
      </w:r>
      <w:r w:rsidR="00D12A20" w:rsidRPr="005E3B48">
        <w:rPr>
          <w:rFonts w:ascii="Times New Roman" w:hAnsi="Times New Roman" w:cs="Times New Roman"/>
          <w:b w:val="0"/>
          <w:sz w:val="24"/>
          <w:szCs w:val="24"/>
        </w:rPr>
        <w:t>Kismet, Kansas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12/</w:t>
      </w:r>
      <w:r w:rsidR="005E3B48" w:rsidRPr="005E3B48">
        <w:rPr>
          <w:rFonts w:ascii="Times New Roman" w:hAnsi="Times New Roman" w:cs="Times New Roman"/>
          <w:b w:val="0"/>
          <w:sz w:val="24"/>
          <w:szCs w:val="24"/>
        </w:rPr>
        <w:t xml:space="preserve">2016 – 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4/</w:t>
      </w:r>
      <w:r w:rsidR="005E3B48" w:rsidRPr="005E3B48">
        <w:rPr>
          <w:rFonts w:ascii="Times New Roman" w:hAnsi="Times New Roman" w:cs="Times New Roman"/>
          <w:b w:val="0"/>
          <w:sz w:val="24"/>
          <w:szCs w:val="24"/>
        </w:rPr>
        <w:t>2017</w:t>
      </w:r>
      <w:r w:rsidR="007360A3" w:rsidRPr="005E3B48">
        <w:rPr>
          <w:rFonts w:ascii="Times New Roman" w:hAnsi="Times New Roman" w:cs="Times New Roman"/>
          <w:b w:val="0"/>
          <w:sz w:val="24"/>
          <w:szCs w:val="24"/>
        </w:rPr>
        <w:tab/>
      </w:r>
    </w:p>
    <w:p w:rsidR="005E3B48" w:rsidRDefault="0034203B" w:rsidP="005E3B48">
      <w:pPr>
        <w:numPr>
          <w:ilvl w:val="0"/>
          <w:numId w:val="11"/>
        </w:numPr>
        <w:tabs>
          <w:tab w:val="clear" w:pos="360"/>
          <w:tab w:val="num" w:pos="720"/>
        </w:tabs>
        <w:ind w:left="720"/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Escort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ed</w:t>
      </w: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 oversized loads to and from destinations while maintaining safety for the customer and t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 xml:space="preserve">he general public on the road. </w:t>
      </w:r>
    </w:p>
    <w:p w:rsidR="00166507" w:rsidRPr="005E3B48" w:rsidRDefault="0034203B" w:rsidP="005E3B48">
      <w:pPr>
        <w:numPr>
          <w:ilvl w:val="0"/>
          <w:numId w:val="11"/>
        </w:numPr>
        <w:tabs>
          <w:tab w:val="clear" w:pos="360"/>
          <w:tab w:val="num" w:pos="720"/>
        </w:tabs>
        <w:ind w:left="720"/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Remained accident free throughout employment.</w:t>
      </w:r>
    </w:p>
    <w:p w:rsidR="007360A3" w:rsidRPr="005E3B48" w:rsidRDefault="0034203B" w:rsidP="005E3B48">
      <w:pPr>
        <w:numPr>
          <w:ilvl w:val="0"/>
          <w:numId w:val="12"/>
        </w:numPr>
        <w:tabs>
          <w:tab w:val="clear" w:pos="360"/>
          <w:tab w:val="num" w:pos="720"/>
        </w:tabs>
        <w:ind w:left="720"/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Underwent training on oversize loads to obtain license.  </w:t>
      </w:r>
    </w:p>
    <w:p w:rsidR="00166507" w:rsidRPr="005E3B48" w:rsidRDefault="0034203B" w:rsidP="005E3B48">
      <w:pPr>
        <w:numPr>
          <w:ilvl w:val="0"/>
          <w:numId w:val="12"/>
        </w:numPr>
        <w:tabs>
          <w:tab w:val="clear" w:pos="360"/>
          <w:tab w:val="num" w:pos="720"/>
        </w:tabs>
        <w:ind w:left="720"/>
        <w:rPr>
          <w:rFonts w:ascii="Times New Roman" w:hAnsi="Times New Roman" w:cs="Times New Roman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License valid for 5 years.</w:t>
      </w:r>
    </w:p>
    <w:p w:rsidR="00166507" w:rsidRPr="00D12A20" w:rsidRDefault="0034203B" w:rsidP="00D12A20">
      <w:pPr>
        <w:pStyle w:val="Heading2"/>
        <w:tabs>
          <w:tab w:val="right" w:pos="9360"/>
        </w:tabs>
        <w:spacing w:before="100" w:beforeAutospacing="1" w:after="0"/>
        <w:rPr>
          <w:b w:val="0"/>
          <w:i/>
        </w:rPr>
      </w:pPr>
      <w:r w:rsidRPr="005E3B48">
        <w:rPr>
          <w:b w:val="0"/>
          <w:i/>
        </w:rPr>
        <w:t>Electrician Assistant</w:t>
      </w:r>
      <w:r w:rsidR="005E3B48" w:rsidRPr="005E3B48">
        <w:rPr>
          <w:b w:val="0"/>
        </w:rPr>
        <w:t xml:space="preserve"> </w:t>
      </w:r>
      <w:r w:rsidR="00D12A20">
        <w:rPr>
          <w:b w:val="0"/>
        </w:rPr>
        <w:t xml:space="preserve">- </w:t>
      </w:r>
      <w:r w:rsidR="00D12A20" w:rsidRPr="005E3B48">
        <w:rPr>
          <w:b w:val="0"/>
        </w:rPr>
        <w:t>Norse Electric</w:t>
      </w:r>
      <w:r w:rsidR="005E3B48" w:rsidRPr="005E3B48">
        <w:rPr>
          <w:b w:val="0"/>
        </w:rPr>
        <w:tab/>
      </w:r>
      <w:r w:rsidR="00D12A20" w:rsidRPr="005E3B48">
        <w:rPr>
          <w:b w:val="0"/>
        </w:rPr>
        <w:t>Scott City, Kansas</w:t>
      </w:r>
      <w:r w:rsidR="00D12A20">
        <w:rPr>
          <w:b w:val="0"/>
        </w:rPr>
        <w:t xml:space="preserve"> </w:t>
      </w:r>
      <w:r w:rsidR="005E3B48">
        <w:rPr>
          <w:b w:val="0"/>
        </w:rPr>
        <w:t>8/</w:t>
      </w:r>
      <w:r w:rsidR="005E3B48" w:rsidRPr="005E3B48">
        <w:rPr>
          <w:b w:val="0"/>
        </w:rPr>
        <w:t xml:space="preserve">2016 – </w:t>
      </w:r>
      <w:r w:rsidR="005E3B48">
        <w:rPr>
          <w:b w:val="0"/>
        </w:rPr>
        <w:t>12/</w:t>
      </w:r>
      <w:r w:rsidR="005E3B48" w:rsidRPr="005E3B48">
        <w:rPr>
          <w:b w:val="0"/>
        </w:rPr>
        <w:t>2016</w:t>
      </w:r>
      <w:r w:rsidR="007360A3" w:rsidRPr="005E3B48">
        <w:rPr>
          <w:b w:val="0"/>
        </w:rPr>
        <w:tab/>
      </w:r>
    </w:p>
    <w:p w:rsidR="00166507" w:rsidRPr="005E3B48" w:rsidRDefault="0034203B" w:rsidP="005E3B48">
      <w:pPr>
        <w:numPr>
          <w:ilvl w:val="0"/>
          <w:numId w:val="13"/>
        </w:numPr>
        <w:tabs>
          <w:tab w:val="clear" w:pos="360"/>
          <w:tab w:val="num" w:pos="720"/>
        </w:tabs>
        <w:ind w:left="720"/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Measured, cut, bent, and ran conduit with electrical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 xml:space="preserve"> wire from panel boxes to start-</w:t>
      </w:r>
      <w:r w:rsidRPr="005E3B48">
        <w:rPr>
          <w:rFonts w:ascii="Times New Roman" w:hAnsi="Times New Roman" w:cs="Times New Roman"/>
          <w:b w:val="0"/>
          <w:sz w:val="24"/>
          <w:szCs w:val="24"/>
        </w:rPr>
        <w:t>stop stations, photo eyes, limit switches, and cameras.</w:t>
      </w:r>
    </w:p>
    <w:p w:rsidR="00166507" w:rsidRPr="005E3B48" w:rsidRDefault="0034203B" w:rsidP="005E3B48">
      <w:pPr>
        <w:numPr>
          <w:ilvl w:val="0"/>
          <w:numId w:val="13"/>
        </w:numPr>
        <w:tabs>
          <w:tab w:val="clear" w:pos="360"/>
          <w:tab w:val="num" w:pos="720"/>
        </w:tabs>
        <w:ind w:left="720"/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Installed automation controls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,</w:t>
      </w: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 as well as compressors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,</w:t>
      </w: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 in several processing plants.</w:t>
      </w:r>
    </w:p>
    <w:p w:rsidR="00166507" w:rsidRPr="00D12A20" w:rsidRDefault="0034203B" w:rsidP="00D12A20">
      <w:pPr>
        <w:tabs>
          <w:tab w:val="right" w:pos="9360"/>
        </w:tabs>
        <w:spacing w:before="100" w:beforeAutospacing="1"/>
        <w:rPr>
          <w:rFonts w:ascii="Times New Roman" w:hAnsi="Times New Roman" w:cs="Times New Roman"/>
          <w:b w:val="0"/>
          <w:i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i/>
          <w:sz w:val="24"/>
          <w:szCs w:val="24"/>
        </w:rPr>
        <w:t>Carpenter</w:t>
      </w:r>
      <w:r w:rsidR="00D12A20" w:rsidRPr="00D12A20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 xml:space="preserve">- </w:t>
      </w:r>
      <w:r w:rsidR="00D12A20" w:rsidRPr="005E3B48">
        <w:rPr>
          <w:rFonts w:ascii="Times New Roman" w:hAnsi="Times New Roman" w:cs="Times New Roman"/>
          <w:b w:val="0"/>
          <w:sz w:val="24"/>
          <w:szCs w:val="24"/>
        </w:rPr>
        <w:t>Installation Inc.</w:t>
      </w:r>
      <w:r w:rsidR="005E3B48" w:rsidRPr="005E3B48">
        <w:rPr>
          <w:rFonts w:ascii="Times New Roman" w:hAnsi="Times New Roman" w:cs="Times New Roman"/>
          <w:b w:val="0"/>
          <w:sz w:val="24"/>
          <w:szCs w:val="24"/>
        </w:rPr>
        <w:tab/>
      </w:r>
      <w:r w:rsidR="00D12A20" w:rsidRPr="005E3B48">
        <w:rPr>
          <w:rFonts w:ascii="Times New Roman" w:hAnsi="Times New Roman" w:cs="Times New Roman"/>
          <w:b w:val="0"/>
          <w:sz w:val="24"/>
          <w:szCs w:val="24"/>
        </w:rPr>
        <w:t>Wichita, Kansas</w:t>
      </w:r>
      <w:r w:rsidR="00D12A20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5/</w:t>
      </w:r>
      <w:r w:rsidR="005E3B48" w:rsidRPr="005E3B48">
        <w:rPr>
          <w:rFonts w:ascii="Times New Roman" w:hAnsi="Times New Roman" w:cs="Times New Roman"/>
          <w:b w:val="0"/>
          <w:sz w:val="24"/>
          <w:szCs w:val="24"/>
        </w:rPr>
        <w:t xml:space="preserve">2016 – 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8/</w:t>
      </w:r>
      <w:r w:rsidR="005E3B48" w:rsidRPr="005E3B48">
        <w:rPr>
          <w:rFonts w:ascii="Times New Roman" w:hAnsi="Times New Roman" w:cs="Times New Roman"/>
          <w:b w:val="0"/>
          <w:sz w:val="24"/>
          <w:szCs w:val="24"/>
        </w:rPr>
        <w:t>2016</w:t>
      </w:r>
      <w:r w:rsidR="007360A3" w:rsidRPr="005E3B48">
        <w:rPr>
          <w:rFonts w:ascii="Times New Roman" w:hAnsi="Times New Roman" w:cs="Times New Roman"/>
          <w:b w:val="0"/>
          <w:sz w:val="24"/>
          <w:szCs w:val="24"/>
        </w:rPr>
        <w:tab/>
      </w:r>
    </w:p>
    <w:p w:rsidR="00166507" w:rsidRPr="005E3B48" w:rsidRDefault="0034203B" w:rsidP="005E3B48">
      <w:pPr>
        <w:numPr>
          <w:ilvl w:val="0"/>
          <w:numId w:val="8"/>
        </w:numPr>
        <w:ind w:hanging="346"/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>Prepped the work area for installati</w:t>
      </w:r>
      <w:r w:rsidR="005E3B48">
        <w:rPr>
          <w:rFonts w:ascii="Times New Roman" w:hAnsi="Times New Roman" w:cs="Times New Roman"/>
          <w:b w:val="0"/>
          <w:sz w:val="24"/>
          <w:szCs w:val="24"/>
        </w:rPr>
        <w:t>on according to blueprints.</w:t>
      </w:r>
    </w:p>
    <w:p w:rsidR="0034203B" w:rsidRPr="005E3B48" w:rsidRDefault="0034203B" w:rsidP="005E3B48">
      <w:pPr>
        <w:numPr>
          <w:ilvl w:val="0"/>
          <w:numId w:val="8"/>
        </w:numPr>
        <w:ind w:hanging="346"/>
        <w:rPr>
          <w:rFonts w:ascii="Times New Roman" w:hAnsi="Times New Roman" w:cs="Times New Roman"/>
          <w:b w:val="0"/>
          <w:sz w:val="24"/>
          <w:szCs w:val="24"/>
        </w:rPr>
      </w:pPr>
      <w:r w:rsidRPr="005E3B48">
        <w:rPr>
          <w:rFonts w:ascii="Times New Roman" w:hAnsi="Times New Roman" w:cs="Times New Roman"/>
          <w:b w:val="0"/>
          <w:sz w:val="24"/>
          <w:szCs w:val="24"/>
        </w:rPr>
        <w:t xml:space="preserve">Installed cabinets, doors, countertops, lockers, and gym equipment in new schools being </w:t>
      </w:r>
      <w:r w:rsidR="007360A3" w:rsidRPr="005E3B48">
        <w:rPr>
          <w:rFonts w:ascii="Times New Roman" w:hAnsi="Times New Roman" w:cs="Times New Roman"/>
          <w:b w:val="0"/>
          <w:sz w:val="24"/>
          <w:szCs w:val="24"/>
        </w:rPr>
        <w:t>built in Liberal, Kansas.</w:t>
      </w:r>
    </w:p>
    <w:sectPr w:rsidR="0034203B" w:rsidRPr="005E3B48" w:rsidSect="005E3B48">
      <w:type w:val="continuous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3F48" w:rsidRDefault="005B3F48">
      <w:r>
        <w:separator/>
      </w:r>
    </w:p>
  </w:endnote>
  <w:endnote w:type="continuationSeparator" w:id="0">
    <w:p w:rsidR="005B3F48" w:rsidRDefault="005B3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F48" w:rsidRDefault="005B3F48">
      <w:r>
        <w:separator/>
      </w:r>
    </w:p>
  </w:footnote>
  <w:footnote w:type="continuationSeparator" w:id="0">
    <w:p w:rsidR="005B3F48" w:rsidRDefault="005B3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0D5E3926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DF22C18A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54048EB0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5CD85386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CE24D448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5DC6CF5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5FE2C466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23B8BF1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3C7A606C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06936819"/>
    <w:multiLevelType w:val="hybridMultilevel"/>
    <w:tmpl w:val="B9464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1300D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8D032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DB049C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12B028F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55D451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8">
    <w:nsid w:val="1BCB5F3E"/>
    <w:multiLevelType w:val="hybridMultilevel"/>
    <w:tmpl w:val="12F8F7A6"/>
    <w:lvl w:ilvl="0" w:tplc="9D4019A2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9E76B90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2630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DC4B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D04A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8ECF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CC3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2E5D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9CA6A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EDC1EA7"/>
    <w:multiLevelType w:val="hybridMultilevel"/>
    <w:tmpl w:val="38DCB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BB110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5B3746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A9969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2B5C160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E620F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42815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35763B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36CF70F1"/>
    <w:multiLevelType w:val="hybridMultilevel"/>
    <w:tmpl w:val="333E4DE8"/>
    <w:lvl w:ilvl="0" w:tplc="DCCAD188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F7A626C2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27C05516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A32686F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87E26B5C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41FE0992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8C90F3B2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8266EEB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C486ECCA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8">
    <w:nsid w:val="391D4CF9"/>
    <w:multiLevelType w:val="hybridMultilevel"/>
    <w:tmpl w:val="4B7AD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AA747D"/>
    <w:multiLevelType w:val="hybridMultilevel"/>
    <w:tmpl w:val="68E6D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18A056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1D37389"/>
    <w:multiLevelType w:val="hybridMultilevel"/>
    <w:tmpl w:val="6192B202"/>
    <w:lvl w:ilvl="0" w:tplc="C36A2D86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E1D2B49A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E4AC239A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545EF1C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172C61E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E704B14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A49EB7A0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ED2E34A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3B3CBF30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2">
    <w:nsid w:val="42131110"/>
    <w:multiLevelType w:val="hybridMultilevel"/>
    <w:tmpl w:val="DFEAAA1E"/>
    <w:lvl w:ilvl="0" w:tplc="B986D3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1C2E5D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C80A5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3E3F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6A7F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D68DA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FA5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BA4BC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6C21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904541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4B46011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5550280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6218054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683A4647"/>
    <w:multiLevelType w:val="hybridMultilevel"/>
    <w:tmpl w:val="87542A4E"/>
    <w:lvl w:ilvl="0" w:tplc="825A42B4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73AACF1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144622E8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978EAF0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DD5EFC4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A7D04B58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C144FC1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DA86F6C4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5CBAE57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8">
    <w:nsid w:val="706063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30">
    <w:nsid w:val="72E3301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>
    <w:nsid w:val="78FE68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7AC8230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1"/>
  </w:num>
  <w:num w:numId="2">
    <w:abstractNumId w:val="17"/>
  </w:num>
  <w:num w:numId="3">
    <w:abstractNumId w:val="7"/>
  </w:num>
  <w:num w:numId="4">
    <w:abstractNumId w:val="0"/>
  </w:num>
  <w:num w:numId="5">
    <w:abstractNumId w:val="29"/>
  </w:num>
  <w:num w:numId="6">
    <w:abstractNumId w:val="27"/>
  </w:num>
  <w:num w:numId="7">
    <w:abstractNumId w:val="8"/>
  </w:num>
  <w:num w:numId="8">
    <w:abstractNumId w:val="22"/>
  </w:num>
  <w:num w:numId="9">
    <w:abstractNumId w:val="4"/>
  </w:num>
  <w:num w:numId="10">
    <w:abstractNumId w:val="20"/>
  </w:num>
  <w:num w:numId="11">
    <w:abstractNumId w:val="28"/>
  </w:num>
  <w:num w:numId="12">
    <w:abstractNumId w:val="16"/>
  </w:num>
  <w:num w:numId="13">
    <w:abstractNumId w:val="2"/>
  </w:num>
  <w:num w:numId="14">
    <w:abstractNumId w:val="10"/>
  </w:num>
  <w:num w:numId="15">
    <w:abstractNumId w:val="5"/>
  </w:num>
  <w:num w:numId="16">
    <w:abstractNumId w:val="26"/>
  </w:num>
  <w:num w:numId="17">
    <w:abstractNumId w:val="11"/>
  </w:num>
  <w:num w:numId="18">
    <w:abstractNumId w:val="6"/>
  </w:num>
  <w:num w:numId="19">
    <w:abstractNumId w:val="31"/>
  </w:num>
  <w:num w:numId="20">
    <w:abstractNumId w:val="32"/>
  </w:num>
  <w:num w:numId="21">
    <w:abstractNumId w:val="25"/>
  </w:num>
  <w:num w:numId="22">
    <w:abstractNumId w:val="13"/>
  </w:num>
  <w:num w:numId="23">
    <w:abstractNumId w:val="3"/>
  </w:num>
  <w:num w:numId="24">
    <w:abstractNumId w:val="30"/>
  </w:num>
  <w:num w:numId="25">
    <w:abstractNumId w:val="24"/>
  </w:num>
  <w:num w:numId="26">
    <w:abstractNumId w:val="15"/>
  </w:num>
  <w:num w:numId="27">
    <w:abstractNumId w:val="23"/>
  </w:num>
  <w:num w:numId="28">
    <w:abstractNumId w:val="14"/>
  </w:num>
  <w:num w:numId="29">
    <w:abstractNumId w:val="12"/>
  </w:num>
  <w:num w:numId="30">
    <w:abstractNumId w:val="19"/>
  </w:num>
  <w:num w:numId="31">
    <w:abstractNumId w:val="18"/>
  </w:num>
  <w:num w:numId="32">
    <w:abstractNumId w:val="9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tzA1MTM0NTAyNDdW0lEKTi0uzszPAykwrAUAycUMdiwAAAA="/>
  </w:docVars>
  <w:rsids>
    <w:rsidRoot w:val="00B34048"/>
    <w:rsid w:val="00166507"/>
    <w:rsid w:val="001F0290"/>
    <w:rsid w:val="0034203B"/>
    <w:rsid w:val="005466F4"/>
    <w:rsid w:val="005B3F48"/>
    <w:rsid w:val="005E3B48"/>
    <w:rsid w:val="0068267A"/>
    <w:rsid w:val="007360A3"/>
    <w:rsid w:val="007A24A9"/>
    <w:rsid w:val="00893BA2"/>
    <w:rsid w:val="009C1BD9"/>
    <w:rsid w:val="00B34048"/>
    <w:rsid w:val="00CA0613"/>
    <w:rsid w:val="00D12A20"/>
    <w:rsid w:val="00E71992"/>
    <w:rsid w:val="00EA6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bCs/>
      <w:color w:val="000000"/>
    </w:rPr>
  </w:style>
  <w:style w:type="paragraph" w:styleId="Heading1">
    <w:name w:val="heading 1"/>
    <w:basedOn w:val="Normal"/>
    <w:next w:val="Normal"/>
    <w:qFormat/>
    <w:pPr>
      <w:keepNext/>
      <w:spacing w:after="120"/>
      <w:outlineLvl w:val="0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spacing w:after="60"/>
      <w:outlineLvl w:val="1"/>
    </w:pPr>
    <w:rPr>
      <w:rFonts w:ascii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spacing w:after="360"/>
      <w:ind w:left="375"/>
      <w:outlineLvl w:val="2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Verdana" w:hAnsi="Verdana"/>
      <w:sz w:val="32"/>
    </w:rPr>
  </w:style>
  <w:style w:type="character" w:styleId="Hyperlink">
    <w:name w:val="Hyperlink"/>
    <w:basedOn w:val="DefaultParagraphFont"/>
    <w:uiPriority w:val="99"/>
    <w:unhideWhenUsed/>
    <w:rsid w:val="007360A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F029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bCs/>
      <w:color w:val="000000"/>
    </w:rPr>
  </w:style>
  <w:style w:type="paragraph" w:styleId="Heading1">
    <w:name w:val="heading 1"/>
    <w:basedOn w:val="Normal"/>
    <w:next w:val="Normal"/>
    <w:qFormat/>
    <w:pPr>
      <w:keepNext/>
      <w:spacing w:after="120"/>
      <w:outlineLvl w:val="0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spacing w:after="60"/>
      <w:outlineLvl w:val="1"/>
    </w:pPr>
    <w:rPr>
      <w:rFonts w:ascii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spacing w:after="360"/>
      <w:ind w:left="375"/>
      <w:outlineLvl w:val="2"/>
    </w:pPr>
    <w:rPr>
      <w:rFonts w:ascii="Times New Roman" w:hAnsi="Times New Roman" w:cs="Times New Roman"/>
      <w:b w:val="0"/>
      <w:bCs w:val="0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rFonts w:ascii="Verdana" w:hAnsi="Verdana"/>
      <w:sz w:val="32"/>
    </w:rPr>
  </w:style>
  <w:style w:type="character" w:styleId="Hyperlink">
    <w:name w:val="Hyperlink"/>
    <w:basedOn w:val="DefaultParagraphFont"/>
    <w:uiPriority w:val="99"/>
    <w:unhideWhenUsed/>
    <w:rsid w:val="007360A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F0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1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INMATE</cp:lastModifiedBy>
  <cp:revision>6</cp:revision>
  <cp:lastPrinted>2018-02-23T14:30:00Z</cp:lastPrinted>
  <dcterms:created xsi:type="dcterms:W3CDTF">2018-02-19T17:42:00Z</dcterms:created>
  <dcterms:modified xsi:type="dcterms:W3CDTF">2018-05-21T14:47:00Z</dcterms:modified>
</cp:coreProperties>
</file>